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0623" w14:textId="2CD495D3" w:rsidR="007C6CB9" w:rsidRPr="006119BA" w:rsidRDefault="001216E1" w:rsidP="00AD7B88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833D97" w:rsidRPr="00275469">
        <w:rPr>
          <w:b/>
          <w:bCs/>
          <w:sz w:val="44"/>
          <w:szCs w:val="44"/>
        </w:rPr>
        <w:t>ΘΕΩΡΙΑ</w:t>
      </w:r>
      <w:r w:rsidR="00833D97">
        <w:rPr>
          <w:b/>
          <w:bCs/>
          <w:sz w:val="36"/>
          <w:szCs w:val="36"/>
        </w:rPr>
        <w:t xml:space="preserve"> ΕΦΑΡΜΟΣΜΕΝΗ ΔΙΟΙΚΗΤΙΚΗ &amp; ΣΥΣΤΗΜΑΤΑ ΔΙΑΧΕΙΡΙΣΗΣ ΠΕΛΑΤΩΝ</w:t>
      </w:r>
    </w:p>
    <w:p w14:paraId="45DDA4A9" w14:textId="01031724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275469">
        <w:rPr>
          <w:b/>
          <w:bCs/>
          <w:sz w:val="32"/>
          <w:szCs w:val="32"/>
        </w:rPr>
        <w:t>Τετάρτη 7 Ιουλ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36DC72EB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833D97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.00 </w:t>
      </w:r>
    </w:p>
    <w:p w14:paraId="2DD5E1D5" w14:textId="3433F9D5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833D97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.00 – 1</w:t>
      </w:r>
      <w:r w:rsidR="00833D97">
        <w:rPr>
          <w:b/>
          <w:bCs/>
          <w:sz w:val="32"/>
          <w:szCs w:val="32"/>
        </w:rPr>
        <w:t>1</w:t>
      </w:r>
      <w:r w:rsidRPr="005A424A">
        <w:rPr>
          <w:b/>
          <w:bCs/>
          <w:sz w:val="32"/>
          <w:szCs w:val="32"/>
        </w:rPr>
        <w:t xml:space="preserve">.30 </w:t>
      </w:r>
    </w:p>
    <w:p w14:paraId="22A681D9" w14:textId="72848987" w:rsidR="005A424A" w:rsidRPr="00275469" w:rsidRDefault="005A424A" w:rsidP="0015428D">
      <w:pPr>
        <w:jc w:val="center"/>
        <w:rPr>
          <w:b/>
          <w:bCs/>
          <w:sz w:val="44"/>
          <w:szCs w:val="44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 w:rsidRPr="00275469">
        <w:rPr>
          <w:b/>
          <w:bCs/>
          <w:sz w:val="44"/>
          <w:szCs w:val="44"/>
          <w:u w:val="single"/>
        </w:rPr>
        <w:t xml:space="preserve">30 </w:t>
      </w:r>
      <w:r w:rsidRPr="00275469">
        <w:rPr>
          <w:b/>
          <w:bCs/>
          <w:sz w:val="44"/>
          <w:szCs w:val="44"/>
          <w:u w:val="single"/>
        </w:rPr>
        <w:t>λεπτά</w:t>
      </w:r>
      <w:r w:rsidRPr="00275469">
        <w:rPr>
          <w:b/>
          <w:bCs/>
          <w:sz w:val="44"/>
          <w:szCs w:val="44"/>
        </w:rPr>
        <w:t xml:space="preserve"> </w:t>
      </w:r>
    </w:p>
    <w:p w14:paraId="0A4EA098" w14:textId="646527E8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833D97">
        <w:rPr>
          <w:b/>
          <w:bCs/>
          <w:sz w:val="32"/>
          <w:szCs w:val="32"/>
        </w:rPr>
        <w:t>1</w:t>
      </w:r>
      <w:r w:rsidRPr="00531A83">
        <w:rPr>
          <w:b/>
          <w:bCs/>
          <w:sz w:val="32"/>
          <w:szCs w:val="32"/>
        </w:rPr>
        <w:t>.</w:t>
      </w:r>
      <w:r w:rsidR="00833D97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0A49A83A" w:rsidR="00511816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7966F3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511816">
        <w:rPr>
          <w:b/>
          <w:bCs/>
          <w:sz w:val="28"/>
          <w:szCs w:val="28"/>
        </w:rPr>
        <w:t>«</w:t>
      </w:r>
      <w:r w:rsidR="00275469" w:rsidRPr="00275469">
        <w:rPr>
          <w:b/>
          <w:bCs/>
          <w:sz w:val="28"/>
          <w:szCs w:val="28"/>
        </w:rPr>
        <w:t>Εξέταση ΘΕΩΡΙΑΣ Εφαρμοσμένη Διοικητική και Συστήματα Διαχείρισης Πελατών</w:t>
      </w:r>
      <w:r w:rsidRPr="00511816">
        <w:rPr>
          <w:b/>
          <w:bCs/>
          <w:sz w:val="28"/>
          <w:szCs w:val="28"/>
        </w:rPr>
        <w:t>». Σε αυτό το μάθημα θα ε</w:t>
      </w:r>
      <w:r w:rsidR="00735077">
        <w:rPr>
          <w:b/>
          <w:bCs/>
          <w:sz w:val="28"/>
          <w:szCs w:val="28"/>
        </w:rPr>
        <w:t>ξεταστείτε</w:t>
      </w:r>
      <w:r w:rsidRPr="00511816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12CE6DD3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και προφορικά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6C2EC09C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833D97">
        <w:rPr>
          <w:b/>
          <w:bCs/>
        </w:rPr>
        <w:t>0</w:t>
      </w:r>
      <w:r w:rsidRPr="005A424A">
        <w:rPr>
          <w:b/>
          <w:bCs/>
        </w:rPr>
        <w:t>.00 – 1</w:t>
      </w:r>
      <w:r w:rsidR="00833D97">
        <w:rPr>
          <w:b/>
          <w:bCs/>
        </w:rPr>
        <w:t>1</w:t>
      </w:r>
      <w:r w:rsidRPr="005A424A">
        <w:rPr>
          <w:b/>
          <w:bCs/>
        </w:rPr>
        <w:t>.3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833D97">
        <w:rPr>
          <w:b/>
          <w:bCs/>
        </w:rPr>
        <w:t>0</w:t>
      </w:r>
      <w:r w:rsidRPr="005A424A">
        <w:rPr>
          <w:b/>
          <w:bCs/>
        </w:rPr>
        <w:t xml:space="preserve">.0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ις 1</w:t>
      </w:r>
      <w:r w:rsidR="00833D97">
        <w:rPr>
          <w:b/>
          <w:bCs/>
          <w:sz w:val="32"/>
          <w:szCs w:val="32"/>
        </w:rPr>
        <w:t>0</w:t>
      </w:r>
      <w:r w:rsidRPr="005157BB">
        <w:rPr>
          <w:b/>
          <w:bCs/>
          <w:sz w:val="32"/>
          <w:szCs w:val="32"/>
        </w:rPr>
        <w:t>.00</w:t>
      </w:r>
      <w:r>
        <w:rPr>
          <w:b/>
          <w:bCs/>
        </w:rPr>
        <w:t xml:space="preserve">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1903610C" w14:textId="77777777" w:rsidR="007704C4" w:rsidRPr="00CE181A" w:rsidRDefault="007704C4" w:rsidP="007704C4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Για να αποφευχθούν προβλήματα τεχνικών ζητημάτων όπως π.χ. διακοπή δικτύου κατά τη διάρκεια της εξέτασης, μπορείτε είτε να γράψετε την απάντηση σε ένα </w:t>
      </w:r>
      <w:r>
        <w:lastRenderedPageBreak/>
        <w:t xml:space="preserve">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να το ανεβάσετε στο πεδίο </w:t>
      </w:r>
      <w:r w:rsidRPr="00511816">
        <w:rPr>
          <w:b/>
          <w:bCs/>
        </w:rPr>
        <w:t>ΕΡΓΑΣΙΕΣ</w:t>
      </w:r>
      <w:r>
        <w:t xml:space="preserve"> στο μάθημα της εξέτασης, είτε να γράψετε τις απαντήσεις χειρόγραφα σε ένα φύλλο χαρτί, να το φωτογραφήσετε και να το στείλετε στο </w:t>
      </w:r>
      <w:r>
        <w:rPr>
          <w:lang w:val="en-GB"/>
        </w:rPr>
        <w:t>email</w:t>
      </w:r>
      <w:r w:rsidRPr="00CE181A">
        <w:t xml:space="preserve"> </w:t>
      </w:r>
      <w:hyperlink r:id="rId7" w:history="1">
        <w:r w:rsidRPr="00CE181A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CE181A">
          <w:rPr>
            <w:rStyle w:val="-"/>
            <w:b/>
            <w:bCs/>
            <w:sz w:val="36"/>
            <w:szCs w:val="36"/>
          </w:rPr>
          <w:t>.</w:t>
        </w:r>
        <w:r w:rsidRPr="00CE181A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CE181A">
          <w:rPr>
            <w:rStyle w:val="-"/>
            <w:b/>
            <w:bCs/>
            <w:sz w:val="36"/>
            <w:szCs w:val="36"/>
          </w:rPr>
          <w:t>@</w:t>
        </w:r>
        <w:r w:rsidRPr="00CE181A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CE181A">
          <w:rPr>
            <w:rStyle w:val="-"/>
            <w:b/>
            <w:bCs/>
            <w:sz w:val="36"/>
            <w:szCs w:val="36"/>
          </w:rPr>
          <w:t>.</w:t>
        </w:r>
        <w:r w:rsidRPr="00CE181A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CE181A">
        <w:rPr>
          <w:rStyle w:val="-"/>
          <w:b/>
          <w:bCs/>
          <w:sz w:val="36"/>
          <w:szCs w:val="36"/>
        </w:rPr>
        <w:t xml:space="preserve"> </w:t>
      </w:r>
    </w:p>
    <w:p w14:paraId="31AEB7D1" w14:textId="77777777" w:rsidR="007704C4" w:rsidRDefault="007704C4" w:rsidP="007704C4">
      <w:pPr>
        <w:pStyle w:val="a3"/>
      </w:pPr>
    </w:p>
    <w:p w14:paraId="16CE9815" w14:textId="77777777" w:rsidR="007704C4" w:rsidRDefault="007704C4" w:rsidP="007704C4">
      <w:pPr>
        <w:pStyle w:val="a3"/>
        <w:jc w:val="both"/>
        <w:rPr>
          <w:b/>
          <w:bCs/>
        </w:rPr>
      </w:pPr>
      <w:r>
        <w:t xml:space="preserve">Σε κάθε περίπτωση </w:t>
      </w:r>
      <w:r w:rsidRPr="00CE181A">
        <w:rPr>
          <w:b/>
          <w:bCs/>
        </w:rPr>
        <w:t xml:space="preserve">να γράψετε το Όνομα και το Επώνυμό σας καθώς και τον Αριθμό Μητρώου και το </w:t>
      </w:r>
      <w:r w:rsidRPr="00CE181A">
        <w:rPr>
          <w:b/>
          <w:bCs/>
          <w:lang w:val="en-GB"/>
        </w:rPr>
        <w:t>email</w:t>
      </w:r>
      <w:r w:rsidRPr="00CE181A">
        <w:rPr>
          <w:b/>
          <w:bCs/>
        </w:rPr>
        <w:t xml:space="preserve"> επικοινωνίας σας πάνω στην κόλλα ή στο αρχείο </w:t>
      </w:r>
      <w:r w:rsidRPr="00CE181A">
        <w:rPr>
          <w:b/>
          <w:bCs/>
          <w:lang w:val="en-GB"/>
        </w:rPr>
        <w:t>word</w:t>
      </w:r>
      <w:r w:rsidRPr="007779B4">
        <w:t xml:space="preserve">. </w:t>
      </w:r>
      <w:r>
        <w:t xml:space="preserve">Το ανέβασμα των αρχείων θα το κάνετε </w:t>
      </w:r>
      <w:r w:rsidRPr="00833D97">
        <w:rPr>
          <w:u w:val="single"/>
        </w:rPr>
        <w:t>αμέσως μετά</w:t>
      </w:r>
      <w:r>
        <w:t xml:space="preserve"> την αποκατάσταση της διακοπής δικτύου. </w:t>
      </w:r>
      <w:r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8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2402A7F2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>ή αφού την έχετε γράψει σε μια κόλλα χαρτί να την επισυνάψετε σαν φ</w:t>
      </w:r>
      <w:r w:rsidR="00924803">
        <w:rPr>
          <w:b/>
          <w:bCs/>
        </w:rPr>
        <w:t>ω</w:t>
      </w:r>
      <w:r>
        <w:rPr>
          <w:b/>
          <w:bCs/>
        </w:rPr>
        <w:t xml:space="preserve">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298E7BBD" w:rsidR="00157072" w:rsidRPr="00044B32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044B32">
        <w:rPr>
          <w:u w:val="single"/>
        </w:rPr>
        <w:t xml:space="preserve">Θα είστε </w:t>
      </w:r>
      <w:r w:rsidRPr="00044B32">
        <w:rPr>
          <w:b/>
          <w:bCs/>
          <w:u w:val="single"/>
        </w:rPr>
        <w:t xml:space="preserve">συνδεδεμένοι στο </w:t>
      </w:r>
      <w:r w:rsidRPr="00044B32">
        <w:rPr>
          <w:b/>
          <w:bCs/>
          <w:u w:val="single"/>
          <w:lang w:val="en-GB"/>
        </w:rPr>
        <w:t>Microsoft</w:t>
      </w:r>
      <w:r w:rsidRPr="00044B32">
        <w:rPr>
          <w:b/>
          <w:bCs/>
          <w:u w:val="single"/>
        </w:rPr>
        <w:t xml:space="preserve"> </w:t>
      </w:r>
      <w:r w:rsidRPr="00044B32">
        <w:rPr>
          <w:b/>
          <w:bCs/>
          <w:u w:val="single"/>
          <w:lang w:val="en-GB"/>
        </w:rPr>
        <w:t>Teams</w:t>
      </w:r>
      <w:r w:rsidRPr="00044B32">
        <w:rPr>
          <w:b/>
          <w:bCs/>
          <w:u w:val="single"/>
        </w:rPr>
        <w:t xml:space="preserve"> ταυτόχρονα</w:t>
      </w:r>
      <w:r w:rsidRPr="00044B32">
        <w:rPr>
          <w:u w:val="single"/>
        </w:rPr>
        <w:t xml:space="preserve"> </w:t>
      </w:r>
      <w:r w:rsidRPr="00044B32">
        <w:rPr>
          <w:b/>
          <w:bCs/>
          <w:u w:val="single"/>
        </w:rPr>
        <w:t xml:space="preserve">με το </w:t>
      </w:r>
      <w:r w:rsidRPr="00044B32">
        <w:rPr>
          <w:b/>
          <w:bCs/>
          <w:u w:val="single"/>
          <w:lang w:val="en-GB"/>
        </w:rPr>
        <w:t>eclass</w:t>
      </w:r>
      <w:r w:rsidRPr="00044B32">
        <w:rPr>
          <w:u w:val="single"/>
        </w:rPr>
        <w:t xml:space="preserve"> για να συνομιλούμε. </w:t>
      </w:r>
      <w:r w:rsidR="002453A9" w:rsidRPr="00044B32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044B32">
        <w:rPr>
          <w:u w:val="single"/>
        </w:rPr>
        <w:t xml:space="preserve">. </w:t>
      </w:r>
      <w:r w:rsidRPr="00044B32">
        <w:rPr>
          <w:u w:val="single"/>
        </w:rPr>
        <w:t xml:space="preserve">Το </w:t>
      </w:r>
      <w:r w:rsidRPr="00044B32">
        <w:rPr>
          <w:u w:val="single"/>
          <w:lang w:val="en-GB"/>
        </w:rPr>
        <w:t>link</w:t>
      </w:r>
      <w:r w:rsidRPr="00044B32">
        <w:rPr>
          <w:u w:val="single"/>
        </w:rPr>
        <w:t xml:space="preserve"> και οι κωδικοί για να συνδεθείτε στο </w:t>
      </w:r>
      <w:r w:rsidRPr="00044B32">
        <w:rPr>
          <w:u w:val="single"/>
          <w:lang w:val="en-GB"/>
        </w:rPr>
        <w:t>Microsoft</w:t>
      </w:r>
      <w:r w:rsidRPr="00044B32">
        <w:rPr>
          <w:u w:val="single"/>
        </w:rPr>
        <w:t xml:space="preserve"> </w:t>
      </w:r>
      <w:r w:rsidRPr="00044B32">
        <w:rPr>
          <w:u w:val="single"/>
          <w:lang w:val="en-GB"/>
        </w:rPr>
        <w:t>Teams</w:t>
      </w:r>
      <w:r w:rsidRPr="00044B32">
        <w:rPr>
          <w:u w:val="single"/>
        </w:rPr>
        <w:t xml:space="preserve"> στο μάθημα </w:t>
      </w:r>
      <w:r w:rsidR="008D40A5" w:rsidRPr="00044B32">
        <w:rPr>
          <w:u w:val="single"/>
        </w:rPr>
        <w:t>εξέτασης</w:t>
      </w:r>
      <w:r w:rsidR="00157072" w:rsidRPr="00044B32">
        <w:rPr>
          <w:u w:val="single"/>
        </w:rPr>
        <w:t xml:space="preserve"> είναι: </w:t>
      </w:r>
    </w:p>
    <w:p w14:paraId="2AF0274C" w14:textId="77777777" w:rsidR="00511816" w:rsidRPr="00044B32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77AB85B1" w14:textId="77777777" w:rsidR="00833D97" w:rsidRPr="00812509" w:rsidRDefault="00B26DA8" w:rsidP="00833D97">
      <w:pPr>
        <w:jc w:val="center"/>
        <w:rPr>
          <w:b/>
          <w:bCs/>
        </w:rPr>
      </w:pPr>
      <w:hyperlink r:id="rId9" w:history="1">
        <w:r w:rsidR="00833D97" w:rsidRPr="00812509">
          <w:rPr>
            <w:rStyle w:val="-"/>
            <w:b/>
            <w:bCs/>
          </w:rPr>
          <w:t>https://teams.microsoft.com/l/team/19%3aa9b6d25646fb451d84d56d73228177bb%40thread.tacv2/conversations?groupId=d3a545c7-9d05-455a-b36d-4922b2b88671&amp;tenantId=4f23f294-5c86-4c31-ab35-d99a6b441bc1</w:t>
        </w:r>
      </w:hyperlink>
    </w:p>
    <w:p w14:paraId="5B19F9B4" w14:textId="77777777" w:rsidR="00833D97" w:rsidRDefault="00833D97" w:rsidP="00157072">
      <w:pPr>
        <w:pStyle w:val="a3"/>
        <w:jc w:val="center"/>
        <w:rPr>
          <w:b/>
          <w:bCs/>
          <w:sz w:val="28"/>
          <w:szCs w:val="28"/>
        </w:rPr>
      </w:pPr>
    </w:p>
    <w:p w14:paraId="533DE2E0" w14:textId="0DE9BD90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435217E3" w14:textId="77777777" w:rsidR="00833D97" w:rsidRPr="00833D97" w:rsidRDefault="00833D97" w:rsidP="00833D97">
      <w:pPr>
        <w:jc w:val="center"/>
        <w:rPr>
          <w:b/>
          <w:bCs/>
          <w:sz w:val="40"/>
          <w:szCs w:val="40"/>
        </w:rPr>
      </w:pPr>
      <w:r w:rsidRPr="00833D97">
        <w:rPr>
          <w:b/>
          <w:bCs/>
          <w:sz w:val="40"/>
          <w:szCs w:val="40"/>
        </w:rPr>
        <w:t>jydakhh</w:t>
      </w:r>
    </w:p>
    <w:p w14:paraId="669D13AF" w14:textId="77777777" w:rsidR="00157072" w:rsidRDefault="00157072" w:rsidP="00157072">
      <w:pPr>
        <w:pStyle w:val="a3"/>
        <w:jc w:val="both"/>
      </w:pPr>
    </w:p>
    <w:p w14:paraId="456B4574" w14:textId="43DE8949" w:rsidR="00A00BCC" w:rsidRPr="00A00BCC" w:rsidRDefault="00174CA3" w:rsidP="00A00BCC">
      <w:pPr>
        <w:pStyle w:val="a3"/>
        <w:numPr>
          <w:ilvl w:val="0"/>
          <w:numId w:val="1"/>
        </w:numPr>
        <w:jc w:val="both"/>
      </w:pPr>
      <w:r w:rsidRPr="00A00BCC">
        <w:rPr>
          <w:b/>
          <w:bCs/>
          <w:sz w:val="28"/>
          <w:szCs w:val="28"/>
        </w:rPr>
        <w:t xml:space="preserve">Στο </w:t>
      </w:r>
      <w:r w:rsidRPr="00A00BCC">
        <w:rPr>
          <w:b/>
          <w:bCs/>
          <w:sz w:val="28"/>
          <w:szCs w:val="28"/>
          <w:lang w:val="en-GB"/>
        </w:rPr>
        <w:t>Microsoft</w:t>
      </w:r>
      <w:r w:rsidRPr="00A00BCC">
        <w:rPr>
          <w:b/>
          <w:bCs/>
          <w:sz w:val="28"/>
          <w:szCs w:val="28"/>
        </w:rPr>
        <w:t xml:space="preserve"> </w:t>
      </w:r>
      <w:r w:rsidRPr="00A00BCC">
        <w:rPr>
          <w:b/>
          <w:bCs/>
          <w:sz w:val="28"/>
          <w:szCs w:val="28"/>
          <w:lang w:val="en-GB"/>
        </w:rPr>
        <w:t>Teams</w:t>
      </w:r>
      <w:r w:rsidRPr="00A00BCC">
        <w:rPr>
          <w:b/>
          <w:bCs/>
          <w:sz w:val="28"/>
          <w:szCs w:val="28"/>
        </w:rPr>
        <w:t xml:space="preserve"> θα είμαι συνδεδεμένος μέχρι και</w:t>
      </w:r>
      <w:r w:rsidR="001D20E8" w:rsidRPr="00A00BCC">
        <w:rPr>
          <w:b/>
          <w:bCs/>
          <w:sz w:val="28"/>
          <w:szCs w:val="28"/>
        </w:rPr>
        <w:t xml:space="preserve"> τις 1</w:t>
      </w:r>
      <w:r w:rsidR="00833D97" w:rsidRPr="00A00BCC">
        <w:rPr>
          <w:b/>
          <w:bCs/>
          <w:sz w:val="28"/>
          <w:szCs w:val="28"/>
        </w:rPr>
        <w:t>1</w:t>
      </w:r>
      <w:r w:rsidR="001D20E8" w:rsidRPr="00A00BCC">
        <w:rPr>
          <w:b/>
          <w:bCs/>
          <w:sz w:val="28"/>
          <w:szCs w:val="28"/>
        </w:rPr>
        <w:t>.</w:t>
      </w:r>
      <w:r w:rsidR="00833D97" w:rsidRPr="00A00BCC">
        <w:rPr>
          <w:b/>
          <w:bCs/>
          <w:sz w:val="28"/>
          <w:szCs w:val="28"/>
        </w:rPr>
        <w:t>3</w:t>
      </w:r>
      <w:r w:rsidR="00AF7718" w:rsidRPr="00A00BCC">
        <w:rPr>
          <w:b/>
          <w:bCs/>
          <w:sz w:val="28"/>
          <w:szCs w:val="28"/>
        </w:rPr>
        <w:t>0</w:t>
      </w:r>
      <w:r w:rsidR="00AF7718" w:rsidRPr="00A00BCC">
        <w:rPr>
          <w:b/>
          <w:bCs/>
        </w:rPr>
        <w:t xml:space="preserve">. </w:t>
      </w:r>
      <w:r w:rsidR="00C47EC3">
        <w:t>Αυτό συμβαίνει</w:t>
      </w:r>
      <w:r>
        <w:t xml:space="preserve">, </w:t>
      </w:r>
      <w:r w:rsidR="00C47EC3">
        <w:t xml:space="preserve">για </w:t>
      </w:r>
      <w:r>
        <w:t>να αντιμετωπιστούν οποιαδήποτε προβλήματα</w:t>
      </w:r>
      <w:r w:rsidR="0015428D">
        <w:t xml:space="preserve"> </w:t>
      </w:r>
      <w:r w:rsidR="0015428D" w:rsidRPr="00A00BCC">
        <w:rPr>
          <w:b/>
          <w:bCs/>
        </w:rPr>
        <w:t>ΟΤΑΝ ΑΥΤΑ ΥΠΑΡΧΟΥΝ ΠΡΑΓΜΑΤΙΚΑ</w:t>
      </w:r>
      <w:r>
        <w:t xml:space="preserve">. </w:t>
      </w:r>
      <w:r w:rsidR="00A00BCC" w:rsidRPr="00A00BCC">
        <w:t xml:space="preserve">Δεν θα αξιολογηθούν φοιτητές ή φοιτήτριες που θα συνδεθούν για πρώτη φορά μετά το πέρας του χρόνου της εξέτασης. Δεν θα αξιολογηθούν φοιτητές ή φοιτήτριες που δεν θα έχουν γράψει το Όνομα, το </w:t>
      </w:r>
      <w:r w:rsidR="00A00BCC" w:rsidRPr="00A00BCC">
        <w:lastRenderedPageBreak/>
        <w:t xml:space="preserve">Επώνυμο τους καθώς και τον Αριθμό Μητρώου τους αν στείλουν email. Επαναλαμβάνω αυτό γίνεται για δική σας διευκόλυνση </w:t>
      </w:r>
      <w:r w:rsidR="00924803">
        <w:t>για</w:t>
      </w:r>
      <w:r w:rsidR="00A00BCC" w:rsidRPr="00A00BCC">
        <w:t xml:space="preserve"> να ολοκληρωθεί η εξέταση χωρίς προβλήματα.  Ο παραπάνω χρόνος δίνεται για διευκόλυνση και όχι για κατάχρηση ή για πιθανές αβάσιμες δικαιολογίες. </w:t>
      </w: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0F2320EE" w14:textId="692DB63D" w:rsidR="00DA50B4" w:rsidRDefault="00DA50B4" w:rsidP="00DA50B4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t>μόνο σε γραπτά</w:t>
      </w:r>
      <w:r w:rsidR="00044B32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>
        <w:rPr>
          <w:b/>
          <w:bCs/>
          <w:lang w:val="en-GB"/>
        </w:rPr>
        <w:t>eclass</w:t>
      </w:r>
      <w:r>
        <w:rPr>
          <w:b/>
          <w:bCs/>
        </w:rPr>
        <w:t xml:space="preserve"> στο μάθημα της εξέτασης ή αν για έκτακτες περιπτώσεις το </w:t>
      </w:r>
      <w:r>
        <w:rPr>
          <w:b/>
          <w:bCs/>
          <w:lang w:val="en-GB"/>
        </w:rPr>
        <w:t>email</w:t>
      </w:r>
      <w:r w:rsidRPr="00C322D1">
        <w:rPr>
          <w:b/>
          <w:bCs/>
        </w:rPr>
        <w:t xml:space="preserve"> </w:t>
      </w:r>
      <w:r>
        <w:rPr>
          <w:b/>
          <w:bCs/>
        </w:rPr>
        <w:t xml:space="preserve">που κοινοποίησα παραπάνω. </w:t>
      </w:r>
    </w:p>
    <w:p w14:paraId="7DD4FB13" w14:textId="77777777" w:rsidR="00DA50B4" w:rsidRDefault="00DA50B4" w:rsidP="0015428D">
      <w:pPr>
        <w:ind w:left="360"/>
        <w:jc w:val="center"/>
        <w:rPr>
          <w:sz w:val="28"/>
          <w:szCs w:val="28"/>
        </w:rPr>
      </w:pPr>
    </w:p>
    <w:p w14:paraId="1486058C" w14:textId="0B4C0127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852BA" w14:textId="77777777" w:rsidR="00B26DA8" w:rsidRDefault="00B26DA8" w:rsidP="00D915FD">
      <w:pPr>
        <w:spacing w:after="0" w:line="240" w:lineRule="auto"/>
      </w:pPr>
      <w:r>
        <w:separator/>
      </w:r>
    </w:p>
  </w:endnote>
  <w:endnote w:type="continuationSeparator" w:id="0">
    <w:p w14:paraId="3DF01897" w14:textId="77777777" w:rsidR="00B26DA8" w:rsidRDefault="00B26DA8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166D1" w14:textId="77777777" w:rsidR="00B26DA8" w:rsidRDefault="00B26DA8" w:rsidP="00D915FD">
      <w:pPr>
        <w:spacing w:after="0" w:line="240" w:lineRule="auto"/>
      </w:pPr>
      <w:r>
        <w:separator/>
      </w:r>
    </w:p>
  </w:footnote>
  <w:footnote w:type="continuationSeparator" w:id="0">
    <w:p w14:paraId="48982920" w14:textId="77777777" w:rsidR="00B26DA8" w:rsidRDefault="00B26DA8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rQUAf1DsASwAAAA="/>
  </w:docVars>
  <w:rsids>
    <w:rsidRoot w:val="001216E1"/>
    <w:rsid w:val="00001599"/>
    <w:rsid w:val="00044B32"/>
    <w:rsid w:val="00057F3F"/>
    <w:rsid w:val="000E1A00"/>
    <w:rsid w:val="0010558A"/>
    <w:rsid w:val="00120158"/>
    <w:rsid w:val="001216E1"/>
    <w:rsid w:val="0015428D"/>
    <w:rsid w:val="00157072"/>
    <w:rsid w:val="00166992"/>
    <w:rsid w:val="00174CA3"/>
    <w:rsid w:val="001C6C6A"/>
    <w:rsid w:val="001D20E8"/>
    <w:rsid w:val="001E6C9E"/>
    <w:rsid w:val="001E78C9"/>
    <w:rsid w:val="002453A9"/>
    <w:rsid w:val="00275469"/>
    <w:rsid w:val="00340D9F"/>
    <w:rsid w:val="00434548"/>
    <w:rsid w:val="004A0F9D"/>
    <w:rsid w:val="00511816"/>
    <w:rsid w:val="005157BB"/>
    <w:rsid w:val="00531A83"/>
    <w:rsid w:val="00585D82"/>
    <w:rsid w:val="005A424A"/>
    <w:rsid w:val="005B39D5"/>
    <w:rsid w:val="005D0D89"/>
    <w:rsid w:val="006119BA"/>
    <w:rsid w:val="006735A3"/>
    <w:rsid w:val="00735077"/>
    <w:rsid w:val="00762610"/>
    <w:rsid w:val="007704C4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969AF"/>
    <w:rsid w:val="008A5AF0"/>
    <w:rsid w:val="008B2971"/>
    <w:rsid w:val="008D40A5"/>
    <w:rsid w:val="008F21D8"/>
    <w:rsid w:val="009236EF"/>
    <w:rsid w:val="00924803"/>
    <w:rsid w:val="00955774"/>
    <w:rsid w:val="009E29A3"/>
    <w:rsid w:val="009F171A"/>
    <w:rsid w:val="00A00BCC"/>
    <w:rsid w:val="00A015AD"/>
    <w:rsid w:val="00A93F90"/>
    <w:rsid w:val="00AD7B88"/>
    <w:rsid w:val="00AF7718"/>
    <w:rsid w:val="00B26DA8"/>
    <w:rsid w:val="00B40ED9"/>
    <w:rsid w:val="00B84C45"/>
    <w:rsid w:val="00C47EC3"/>
    <w:rsid w:val="00CB37CB"/>
    <w:rsid w:val="00CD5064"/>
    <w:rsid w:val="00CE2811"/>
    <w:rsid w:val="00D90E34"/>
    <w:rsid w:val="00D915FD"/>
    <w:rsid w:val="00DA50B4"/>
    <w:rsid w:val="00DD482D"/>
    <w:rsid w:val="00E25354"/>
    <w:rsid w:val="00E25661"/>
    <w:rsid w:val="00E50F7B"/>
    <w:rsid w:val="00E51ED6"/>
    <w:rsid w:val="00E94903"/>
    <w:rsid w:val="00ED2CE8"/>
    <w:rsid w:val="00F43AFB"/>
    <w:rsid w:val="00F476C3"/>
    <w:rsid w:val="00F66E14"/>
    <w:rsid w:val="00F6756B"/>
    <w:rsid w:val="00F76893"/>
    <w:rsid w:val="00F90382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g.ekonomou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eams.microsoft.com/l/team/19%3aa9b6d25646fb451d84d56d73228177bb%40thread.tacv2/conversations?groupId=d3a545c7-9d05-455a-b36d-4922b2b88671&amp;tenantId=4f23f294-5c86-4c31-ab35-d99a6b441bc1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694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6</cp:revision>
  <dcterms:created xsi:type="dcterms:W3CDTF">2020-07-15T06:38:00Z</dcterms:created>
  <dcterms:modified xsi:type="dcterms:W3CDTF">2021-07-04T12:40:00Z</dcterms:modified>
</cp:coreProperties>
</file>